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99E33" w14:textId="7C5997D1" w:rsidR="007164CD" w:rsidRDefault="002723C5">
      <w:r>
        <w:t>Calvary Hymns October 17, 2021</w:t>
      </w:r>
    </w:p>
    <w:p w14:paraId="14221527" w14:textId="7A92461E" w:rsidR="002723C5" w:rsidRDefault="002723C5"/>
    <w:p w14:paraId="5898DBA4" w14:textId="7B2F0E66" w:rsidR="002723C5" w:rsidRDefault="002723C5"/>
    <w:p w14:paraId="6B74A0D3" w14:textId="77777777" w:rsidR="002723C5" w:rsidRDefault="002723C5" w:rsidP="002723C5">
      <w:r>
        <w:t>Opening Hymn 492   Sing, ye faithful, sing with gladness</w:t>
      </w:r>
    </w:p>
    <w:p w14:paraId="744AAAEC" w14:textId="77777777" w:rsidR="002723C5" w:rsidRDefault="002723C5" w:rsidP="002723C5"/>
    <w:p w14:paraId="143D01C8" w14:textId="7D6C2BF8" w:rsidR="002723C5" w:rsidRDefault="002723C5" w:rsidP="002723C5">
      <w:r>
        <w:t>1    Sing, ye faithful, sing with gladness,</w:t>
      </w:r>
    </w:p>
    <w:p w14:paraId="7C838619" w14:textId="77777777" w:rsidR="002723C5" w:rsidRDefault="002723C5" w:rsidP="002723C5">
      <w:r>
        <w:t>wake your noblest, sweetest strain,</w:t>
      </w:r>
    </w:p>
    <w:p w14:paraId="41499768" w14:textId="77777777" w:rsidR="002723C5" w:rsidRDefault="002723C5" w:rsidP="002723C5">
      <w:r>
        <w:t>with the praises of your Savior</w:t>
      </w:r>
    </w:p>
    <w:p w14:paraId="6B443DCE" w14:textId="77777777" w:rsidR="002723C5" w:rsidRDefault="002723C5" w:rsidP="002723C5">
      <w:r>
        <w:t>let his house resound again;</w:t>
      </w:r>
    </w:p>
    <w:p w14:paraId="173FB5A1" w14:textId="77777777" w:rsidR="002723C5" w:rsidRDefault="002723C5" w:rsidP="002723C5">
      <w:r>
        <w:t>him let all your music honor,</w:t>
      </w:r>
    </w:p>
    <w:p w14:paraId="467E9764" w14:textId="77777777" w:rsidR="002723C5" w:rsidRDefault="002723C5" w:rsidP="002723C5">
      <w:r>
        <w:t>and your songs exalt his reign.</w:t>
      </w:r>
    </w:p>
    <w:p w14:paraId="0182A70F" w14:textId="77777777" w:rsidR="002723C5" w:rsidRDefault="002723C5" w:rsidP="002723C5"/>
    <w:p w14:paraId="03C80601" w14:textId="75A32FE3" w:rsidR="002723C5" w:rsidRDefault="002723C5" w:rsidP="002723C5">
      <w:r>
        <w:t>2    Sing how he came forth from heaven,</w:t>
      </w:r>
    </w:p>
    <w:p w14:paraId="77DB9A01" w14:textId="77777777" w:rsidR="002723C5" w:rsidRDefault="002723C5" w:rsidP="002723C5">
      <w:r>
        <w:t>bowed himself to Bethlehem’s cave,</w:t>
      </w:r>
    </w:p>
    <w:p w14:paraId="033E34C7" w14:textId="77777777" w:rsidR="002723C5" w:rsidRDefault="002723C5" w:rsidP="002723C5">
      <w:r>
        <w:t>stooped to wear the servant’s vesture,</w:t>
      </w:r>
    </w:p>
    <w:p w14:paraId="0B7634B0" w14:textId="77777777" w:rsidR="002723C5" w:rsidRDefault="002723C5" w:rsidP="002723C5">
      <w:r>
        <w:t>bore the pain, the cross, the grave,</w:t>
      </w:r>
    </w:p>
    <w:p w14:paraId="54B21A70" w14:textId="77777777" w:rsidR="002723C5" w:rsidRDefault="002723C5" w:rsidP="002723C5">
      <w:r>
        <w:t>passed within the gates of darkness,</w:t>
      </w:r>
    </w:p>
    <w:p w14:paraId="3ECB2746" w14:textId="77777777" w:rsidR="002723C5" w:rsidRDefault="002723C5" w:rsidP="002723C5">
      <w:r>
        <w:t>thence his banished ones to save.</w:t>
      </w:r>
    </w:p>
    <w:p w14:paraId="12AE87E4" w14:textId="77777777" w:rsidR="002723C5" w:rsidRDefault="002723C5" w:rsidP="002723C5"/>
    <w:p w14:paraId="1B962E28" w14:textId="59A198DB" w:rsidR="002723C5" w:rsidRDefault="002723C5" w:rsidP="002723C5">
      <w:r>
        <w:t>3    So, he tasted death for mortals,</w:t>
      </w:r>
    </w:p>
    <w:p w14:paraId="1670D4DF" w14:textId="77777777" w:rsidR="002723C5" w:rsidRDefault="002723C5" w:rsidP="002723C5">
      <w:r>
        <w:t>he, of humankind the head,</w:t>
      </w:r>
    </w:p>
    <w:p w14:paraId="698EB12B" w14:textId="77777777" w:rsidR="002723C5" w:rsidRDefault="002723C5" w:rsidP="002723C5">
      <w:r>
        <w:t>sinless one, among the sinful,</w:t>
      </w:r>
    </w:p>
    <w:p w14:paraId="19152BB1" w14:textId="77777777" w:rsidR="002723C5" w:rsidRDefault="002723C5" w:rsidP="002723C5">
      <w:r>
        <w:t>Prince of life, among the dead;</w:t>
      </w:r>
    </w:p>
    <w:p w14:paraId="3599954C" w14:textId="77777777" w:rsidR="002723C5" w:rsidRDefault="002723C5" w:rsidP="002723C5">
      <w:proofErr w:type="gramStart"/>
      <w:r>
        <w:t>thus</w:t>
      </w:r>
      <w:proofErr w:type="gramEnd"/>
      <w:r>
        <w:t xml:space="preserve"> he wrought the full redemption,</w:t>
      </w:r>
    </w:p>
    <w:p w14:paraId="2ED09C1E" w14:textId="77777777" w:rsidR="002723C5" w:rsidRDefault="002723C5" w:rsidP="002723C5">
      <w:r>
        <w:t>and the captor captive led.</w:t>
      </w:r>
    </w:p>
    <w:p w14:paraId="1401E57F" w14:textId="77777777" w:rsidR="002723C5" w:rsidRDefault="002723C5" w:rsidP="002723C5"/>
    <w:p w14:paraId="326356BD" w14:textId="2E6FD94F" w:rsidR="002723C5" w:rsidRDefault="002723C5" w:rsidP="002723C5">
      <w:r>
        <w:t>4    Now on high, yet ever with us,</w:t>
      </w:r>
    </w:p>
    <w:p w14:paraId="259827FE" w14:textId="77777777" w:rsidR="002723C5" w:rsidRDefault="002723C5" w:rsidP="002723C5">
      <w:r>
        <w:t>from his Father’s throne the Son</w:t>
      </w:r>
    </w:p>
    <w:p w14:paraId="7C8836F9" w14:textId="77777777" w:rsidR="002723C5" w:rsidRDefault="002723C5" w:rsidP="002723C5">
      <w:r>
        <w:t>rules and guides the world he ransomed,</w:t>
      </w:r>
    </w:p>
    <w:p w14:paraId="13C1CADE" w14:textId="77777777" w:rsidR="002723C5" w:rsidRDefault="002723C5" w:rsidP="002723C5">
      <w:r>
        <w:t>till the appointed work be done,</w:t>
      </w:r>
    </w:p>
    <w:p w14:paraId="1AE0D826" w14:textId="77777777" w:rsidR="002723C5" w:rsidRDefault="002723C5" w:rsidP="002723C5">
      <w:r>
        <w:t xml:space="preserve">till he </w:t>
      </w:r>
      <w:proofErr w:type="gramStart"/>
      <w:r>
        <w:t>see</w:t>
      </w:r>
      <w:proofErr w:type="gramEnd"/>
      <w:r>
        <w:t>, renewed and perfect,</w:t>
      </w:r>
    </w:p>
    <w:p w14:paraId="72241285" w14:textId="77777777" w:rsidR="002723C5" w:rsidRDefault="002723C5" w:rsidP="002723C5">
      <w:r>
        <w:t>all things gathered into one.</w:t>
      </w:r>
    </w:p>
    <w:p w14:paraId="6CE759DF" w14:textId="77777777" w:rsidR="002723C5" w:rsidRDefault="002723C5" w:rsidP="002723C5"/>
    <w:p w14:paraId="026FAD09" w14:textId="77777777" w:rsidR="002723C5" w:rsidRPr="002723C5" w:rsidRDefault="002723C5" w:rsidP="002723C5">
      <w:pPr>
        <w:rPr>
          <w:i/>
          <w:iCs/>
        </w:rPr>
      </w:pPr>
      <w:r w:rsidRPr="002723C5">
        <w:rPr>
          <w:i/>
          <w:iCs/>
        </w:rPr>
        <w:t xml:space="preserve">Words: John </w:t>
      </w:r>
      <w:proofErr w:type="spellStart"/>
      <w:r w:rsidRPr="002723C5">
        <w:rPr>
          <w:i/>
          <w:iCs/>
        </w:rPr>
        <w:t>Ellerton</w:t>
      </w:r>
      <w:proofErr w:type="spellEnd"/>
      <w:r w:rsidRPr="002723C5">
        <w:rPr>
          <w:i/>
          <w:iCs/>
        </w:rPr>
        <w:t xml:space="preserve"> (1826-1893), alt.</w:t>
      </w:r>
    </w:p>
    <w:p w14:paraId="114DF0D6" w14:textId="77777777" w:rsidR="002723C5" w:rsidRPr="002723C5" w:rsidRDefault="002723C5" w:rsidP="002723C5">
      <w:pPr>
        <w:rPr>
          <w:i/>
          <w:iCs/>
        </w:rPr>
      </w:pPr>
      <w:r w:rsidRPr="002723C5">
        <w:rPr>
          <w:i/>
          <w:iCs/>
        </w:rPr>
        <w:t xml:space="preserve">Music: Finnian, Christopher </w:t>
      </w:r>
      <w:proofErr w:type="spellStart"/>
      <w:r w:rsidRPr="002723C5">
        <w:rPr>
          <w:i/>
          <w:iCs/>
        </w:rPr>
        <w:t>Dearnley</w:t>
      </w:r>
      <w:proofErr w:type="spellEnd"/>
      <w:r w:rsidRPr="002723C5">
        <w:rPr>
          <w:i/>
          <w:iCs/>
        </w:rPr>
        <w:t xml:space="preserve"> (b. 1930)</w:t>
      </w:r>
    </w:p>
    <w:p w14:paraId="57484781" w14:textId="13F07488" w:rsidR="002723C5" w:rsidRDefault="002723C5" w:rsidP="002723C5">
      <w:pPr>
        <w:rPr>
          <w:i/>
          <w:iCs/>
        </w:rPr>
      </w:pPr>
      <w:r w:rsidRPr="002723C5">
        <w:rPr>
          <w:i/>
          <w:iCs/>
        </w:rPr>
        <w:t xml:space="preserve">Meter: 87. 87. 87 </w:t>
      </w:r>
    </w:p>
    <w:p w14:paraId="0AB34E2A" w14:textId="1BCA630C" w:rsidR="002723C5" w:rsidRDefault="002723C5" w:rsidP="002723C5"/>
    <w:p w14:paraId="3E468945" w14:textId="330CE19A" w:rsidR="002723C5" w:rsidRDefault="002723C5" w:rsidP="002723C5"/>
    <w:p w14:paraId="10379A01" w14:textId="401BCFA9" w:rsidR="002723C5" w:rsidRDefault="002723C5" w:rsidP="002723C5"/>
    <w:p w14:paraId="05FA6230" w14:textId="71956C1B" w:rsidR="002723C5" w:rsidRDefault="002723C5" w:rsidP="002723C5"/>
    <w:p w14:paraId="0C612925" w14:textId="0674221F" w:rsidR="002723C5" w:rsidRDefault="002723C5" w:rsidP="002723C5"/>
    <w:p w14:paraId="304DC326" w14:textId="32445203" w:rsidR="002723C5" w:rsidRDefault="002723C5" w:rsidP="002723C5"/>
    <w:p w14:paraId="020B0254" w14:textId="7B64FDB2" w:rsidR="002723C5" w:rsidRDefault="002723C5" w:rsidP="002723C5"/>
    <w:p w14:paraId="6C6583CF" w14:textId="0D7E8D92" w:rsidR="002723C5" w:rsidRDefault="002723C5" w:rsidP="002723C5"/>
    <w:p w14:paraId="4B09C6C5" w14:textId="511B5E43" w:rsidR="002723C5" w:rsidRDefault="002723C5" w:rsidP="002723C5"/>
    <w:p w14:paraId="21FC235B" w14:textId="60E52CED" w:rsidR="002723C5" w:rsidRDefault="002723C5" w:rsidP="002723C5"/>
    <w:p w14:paraId="52F97C41" w14:textId="4820A2A1" w:rsidR="002723C5" w:rsidRDefault="002723C5" w:rsidP="002723C5"/>
    <w:p w14:paraId="0C0F976E" w14:textId="4D30FCE0" w:rsidR="002723C5" w:rsidRDefault="002723C5" w:rsidP="002723C5"/>
    <w:p w14:paraId="6B61F3C4" w14:textId="3575F572" w:rsidR="002723C5" w:rsidRDefault="002723C5" w:rsidP="002723C5">
      <w:bookmarkStart w:id="0" w:name="_GoBack"/>
      <w:r>
        <w:lastRenderedPageBreak/>
        <w:t>Sequence Hymn 455</w:t>
      </w:r>
      <w:r w:rsidR="00A5198E">
        <w:t xml:space="preserve">    O Love of God, how strong and true</w:t>
      </w:r>
    </w:p>
    <w:bookmarkEnd w:id="0"/>
    <w:p w14:paraId="0955F594" w14:textId="41BAD61A" w:rsidR="00A5198E" w:rsidRDefault="00A5198E" w:rsidP="002723C5"/>
    <w:p w14:paraId="37B48B26" w14:textId="1AB065D1" w:rsidR="00A5198E" w:rsidRDefault="00A5198E" w:rsidP="002723C5">
      <w:r>
        <w:t>1    O Love of God, how strong and true,</w:t>
      </w:r>
    </w:p>
    <w:p w14:paraId="1689A48B" w14:textId="2EFCD971" w:rsidR="00A5198E" w:rsidRDefault="00A5198E" w:rsidP="002723C5">
      <w:r>
        <w:t>eternal and year ever new;</w:t>
      </w:r>
    </w:p>
    <w:p w14:paraId="5D5C61C7" w14:textId="2D9F1479" w:rsidR="00A5198E" w:rsidRDefault="00A5198E" w:rsidP="002723C5">
      <w:proofErr w:type="spellStart"/>
      <w:r>
        <w:t>uncomprehended</w:t>
      </w:r>
      <w:proofErr w:type="spellEnd"/>
      <w:r>
        <w:t xml:space="preserve"> and unbought,</w:t>
      </w:r>
    </w:p>
    <w:p w14:paraId="6D2EE605" w14:textId="6B5A028B" w:rsidR="00A5198E" w:rsidRDefault="00A5198E" w:rsidP="002723C5">
      <w:r>
        <w:t>beyond all knowledge and all thought.</w:t>
      </w:r>
    </w:p>
    <w:p w14:paraId="7720881A" w14:textId="36124628" w:rsidR="00A5198E" w:rsidRDefault="00A5198E" w:rsidP="002723C5"/>
    <w:p w14:paraId="761A37FB" w14:textId="4E2A61FC" w:rsidR="00A5198E" w:rsidRDefault="00A5198E" w:rsidP="002723C5">
      <w:r>
        <w:t>2    O wide-embracing, wondrous Love,</w:t>
      </w:r>
    </w:p>
    <w:p w14:paraId="025232EE" w14:textId="1625090B" w:rsidR="00A5198E" w:rsidRDefault="00A5198E" w:rsidP="002723C5">
      <w:r>
        <w:t>we read thee in the sky above;</w:t>
      </w:r>
    </w:p>
    <w:p w14:paraId="25D8A538" w14:textId="0B1FC889" w:rsidR="00A5198E" w:rsidRDefault="00A5198E" w:rsidP="002723C5">
      <w:r>
        <w:t>we read thee in the earth below,</w:t>
      </w:r>
    </w:p>
    <w:p w14:paraId="5D5CE891" w14:textId="4AE133A8" w:rsidR="00A5198E" w:rsidRDefault="00A5198E" w:rsidP="002723C5">
      <w:r>
        <w:t>in seas that swell and streams that flow.</w:t>
      </w:r>
    </w:p>
    <w:p w14:paraId="3C879BBC" w14:textId="396E3DC2" w:rsidR="00A5198E" w:rsidRDefault="00A5198E" w:rsidP="002723C5"/>
    <w:p w14:paraId="554419BC" w14:textId="0F5AB790" w:rsidR="00A5198E" w:rsidRDefault="00A5198E" w:rsidP="002723C5">
      <w:r>
        <w:t xml:space="preserve">3    We read </w:t>
      </w:r>
      <w:proofErr w:type="spellStart"/>
      <w:r>
        <w:t>thee</w:t>
      </w:r>
      <w:proofErr w:type="spellEnd"/>
      <w:r>
        <w:t xml:space="preserve"> best in him who came</w:t>
      </w:r>
    </w:p>
    <w:p w14:paraId="7F57E4AF" w14:textId="7C925568" w:rsidR="00A5198E" w:rsidRDefault="00A5198E" w:rsidP="002723C5">
      <w:r>
        <w:t>to bear for us the cross of shame,</w:t>
      </w:r>
    </w:p>
    <w:p w14:paraId="14E38034" w14:textId="5801E0D5" w:rsidR="00A5198E" w:rsidRDefault="00A5198E" w:rsidP="002723C5">
      <w:r>
        <w:t>sent by the Father from on high,</w:t>
      </w:r>
    </w:p>
    <w:p w14:paraId="5B1B1EEC" w14:textId="4348CDD3" w:rsidR="00A5198E" w:rsidRDefault="00A5198E" w:rsidP="002723C5">
      <w:r>
        <w:t>our life to live, our death to die.</w:t>
      </w:r>
    </w:p>
    <w:p w14:paraId="5B0CEF51" w14:textId="1A45E433" w:rsidR="00A5198E" w:rsidRDefault="00A5198E" w:rsidP="002723C5"/>
    <w:p w14:paraId="06502FFA" w14:textId="750F2E2D" w:rsidR="00A5198E" w:rsidRDefault="00A5198E" w:rsidP="002723C5">
      <w:r>
        <w:t>4    We read thy power to bless and save</w:t>
      </w:r>
    </w:p>
    <w:p w14:paraId="31ECEAB2" w14:textId="56A17D05" w:rsidR="00A5198E" w:rsidRDefault="00A5198E" w:rsidP="002723C5">
      <w:r>
        <w:t>e’en in the darkness of the grave;</w:t>
      </w:r>
    </w:p>
    <w:p w14:paraId="0C461398" w14:textId="15BE9AA4" w:rsidR="00A5198E" w:rsidRDefault="00A5198E" w:rsidP="002723C5">
      <w:r>
        <w:t>still more in resurrection light</w:t>
      </w:r>
    </w:p>
    <w:p w14:paraId="4C3F3442" w14:textId="21425258" w:rsidR="00A5198E" w:rsidRDefault="00A5198E" w:rsidP="002723C5">
      <w:r>
        <w:t>we read the fullness of thy might.</w:t>
      </w:r>
    </w:p>
    <w:p w14:paraId="085DC87F" w14:textId="10E17167" w:rsidR="008B06F5" w:rsidRDefault="008B06F5" w:rsidP="002723C5"/>
    <w:p w14:paraId="33C837E9" w14:textId="1F7CC7B2" w:rsidR="008B06F5" w:rsidRPr="008B06F5" w:rsidRDefault="008B06F5" w:rsidP="002723C5">
      <w:pPr>
        <w:rPr>
          <w:i/>
        </w:rPr>
      </w:pPr>
      <w:r w:rsidRPr="008B06F5">
        <w:rPr>
          <w:i/>
        </w:rPr>
        <w:t>Words:  Horatius Bonar (1808-1889)</w:t>
      </w:r>
    </w:p>
    <w:p w14:paraId="1105B70E" w14:textId="008E7253" w:rsidR="008B06F5" w:rsidRPr="008B06F5" w:rsidRDefault="008B06F5" w:rsidP="002723C5">
      <w:pPr>
        <w:rPr>
          <w:i/>
        </w:rPr>
      </w:pPr>
      <w:r w:rsidRPr="008B06F5">
        <w:rPr>
          <w:i/>
        </w:rPr>
        <w:t>Music:  Dunedin, Vernon Griffiths (b. 1894)</w:t>
      </w:r>
    </w:p>
    <w:p w14:paraId="2F03BD92" w14:textId="3D8C4515" w:rsidR="00A5198E" w:rsidRDefault="00A5198E" w:rsidP="002723C5"/>
    <w:p w14:paraId="49431590" w14:textId="77777777" w:rsidR="00A5198E" w:rsidRDefault="00A5198E" w:rsidP="002723C5"/>
    <w:p w14:paraId="4670B3A4" w14:textId="6CA861D5" w:rsidR="002723C5" w:rsidRDefault="002723C5" w:rsidP="002723C5"/>
    <w:p w14:paraId="12BE1E9E" w14:textId="22A95F27" w:rsidR="002723C5" w:rsidRDefault="002723C5" w:rsidP="002723C5"/>
    <w:p w14:paraId="56B42725" w14:textId="584E9753" w:rsidR="002723C5" w:rsidRDefault="002723C5" w:rsidP="002723C5"/>
    <w:p w14:paraId="5A101FAC" w14:textId="379BDF21" w:rsidR="002723C5" w:rsidRDefault="002723C5" w:rsidP="002723C5"/>
    <w:p w14:paraId="71CBC010" w14:textId="3094262A" w:rsidR="002723C5" w:rsidRDefault="002723C5" w:rsidP="002723C5"/>
    <w:p w14:paraId="3E88F8F1" w14:textId="27C30DAB" w:rsidR="002723C5" w:rsidRDefault="002723C5" w:rsidP="002723C5"/>
    <w:p w14:paraId="00F023FB" w14:textId="17A0F2E8" w:rsidR="002723C5" w:rsidRDefault="002723C5" w:rsidP="002723C5"/>
    <w:p w14:paraId="149373E5" w14:textId="77D1CD5A" w:rsidR="002723C5" w:rsidRDefault="002723C5" w:rsidP="002723C5"/>
    <w:p w14:paraId="46BFDDE2" w14:textId="49B003CA" w:rsidR="002723C5" w:rsidRDefault="002723C5" w:rsidP="002723C5"/>
    <w:p w14:paraId="008E2A50" w14:textId="68F9EEF1" w:rsidR="002723C5" w:rsidRDefault="002723C5" w:rsidP="002723C5"/>
    <w:p w14:paraId="57507003" w14:textId="43E60DF0" w:rsidR="002723C5" w:rsidRDefault="002723C5" w:rsidP="002723C5"/>
    <w:p w14:paraId="6BB18AC6" w14:textId="1525BEED" w:rsidR="002723C5" w:rsidRDefault="002723C5" w:rsidP="002723C5"/>
    <w:p w14:paraId="641A3A46" w14:textId="5D3A87C3" w:rsidR="002723C5" w:rsidRDefault="002723C5" w:rsidP="002723C5"/>
    <w:p w14:paraId="2977391B" w14:textId="5DD67E8C" w:rsidR="002723C5" w:rsidRDefault="002723C5" w:rsidP="002723C5"/>
    <w:p w14:paraId="08C1B47A" w14:textId="0A356A37" w:rsidR="002723C5" w:rsidRDefault="002723C5" w:rsidP="002723C5"/>
    <w:p w14:paraId="3E3874CE" w14:textId="16E5DEDA" w:rsidR="002723C5" w:rsidRDefault="002723C5" w:rsidP="002723C5"/>
    <w:p w14:paraId="0BA306C6" w14:textId="0847888A" w:rsidR="002723C5" w:rsidRDefault="002723C5" w:rsidP="002723C5"/>
    <w:p w14:paraId="3B4DC8DC" w14:textId="321F78A3" w:rsidR="002723C5" w:rsidRDefault="002723C5" w:rsidP="002723C5"/>
    <w:p w14:paraId="7C63E173" w14:textId="1ECCE99F" w:rsidR="002723C5" w:rsidRDefault="002723C5" w:rsidP="002723C5"/>
    <w:p w14:paraId="362B4185" w14:textId="4F97E74A" w:rsidR="002723C5" w:rsidRDefault="002723C5" w:rsidP="002723C5"/>
    <w:p w14:paraId="1190E0BF" w14:textId="7E0AB136" w:rsidR="002723C5" w:rsidRDefault="002723C5" w:rsidP="002723C5"/>
    <w:p w14:paraId="7B3D5CCD" w14:textId="7C1E0BCC" w:rsidR="002723C5" w:rsidRDefault="002723C5" w:rsidP="002723C5"/>
    <w:p w14:paraId="27B77D88" w14:textId="45579DF4" w:rsidR="002723C5" w:rsidRDefault="002723C5" w:rsidP="002723C5"/>
    <w:p w14:paraId="4D53616C" w14:textId="12CD4687" w:rsidR="002723C5" w:rsidRDefault="002723C5" w:rsidP="002723C5"/>
    <w:p w14:paraId="681757CC" w14:textId="62901422" w:rsidR="002723C5" w:rsidRDefault="002723C5" w:rsidP="002723C5"/>
    <w:p w14:paraId="4285C7E9" w14:textId="65880C6D" w:rsidR="00776EFB" w:rsidRDefault="002723C5" w:rsidP="00776EFB">
      <w:r>
        <w:t>Closing Hymn 53</w:t>
      </w:r>
      <w:r w:rsidR="00776EFB">
        <w:t>0</w:t>
      </w:r>
      <w:r>
        <w:t xml:space="preserve">    </w:t>
      </w:r>
      <w:r w:rsidR="00776EFB">
        <w:t>Spread, O spread, thou mighty word</w:t>
      </w:r>
    </w:p>
    <w:p w14:paraId="215302F9" w14:textId="77777777" w:rsidR="00776EFB" w:rsidRDefault="00776EFB" w:rsidP="00776EFB"/>
    <w:p w14:paraId="4D511729" w14:textId="4838168F" w:rsidR="00776EFB" w:rsidRDefault="00776EFB" w:rsidP="00776EFB">
      <w:r>
        <w:t>1    Spread, O spread, thou mighty word,</w:t>
      </w:r>
    </w:p>
    <w:p w14:paraId="7E32B56C" w14:textId="77777777" w:rsidR="00776EFB" w:rsidRDefault="00776EFB" w:rsidP="00776EFB">
      <w:r>
        <w:t>spread the kingdom of the Lord,</w:t>
      </w:r>
    </w:p>
    <w:p w14:paraId="5A4DE891" w14:textId="77777777" w:rsidR="00776EFB" w:rsidRDefault="00776EFB" w:rsidP="00776EFB">
      <w:r>
        <w:t>that to earth’s remotest bound</w:t>
      </w:r>
    </w:p>
    <w:p w14:paraId="205FD47C" w14:textId="77777777" w:rsidR="00776EFB" w:rsidRDefault="00776EFB" w:rsidP="00776EFB">
      <w:r>
        <w:t>all may heed the joyful sound;</w:t>
      </w:r>
    </w:p>
    <w:p w14:paraId="1767531E" w14:textId="77777777" w:rsidR="00776EFB" w:rsidRDefault="00776EFB" w:rsidP="00776EFB"/>
    <w:p w14:paraId="7BA7FC22" w14:textId="11C4E88D" w:rsidR="00776EFB" w:rsidRDefault="00776EFB" w:rsidP="00776EFB">
      <w:r>
        <w:t>2    word of how the Father’s will</w:t>
      </w:r>
    </w:p>
    <w:p w14:paraId="3EB19EB8" w14:textId="77777777" w:rsidR="00776EFB" w:rsidRDefault="00776EFB" w:rsidP="00776EFB">
      <w:r>
        <w:t>made the world, and keeps it, still;</w:t>
      </w:r>
    </w:p>
    <w:p w14:paraId="330DF6DF" w14:textId="77777777" w:rsidR="00776EFB" w:rsidRDefault="00776EFB" w:rsidP="00776EFB">
      <w:r>
        <w:t>how his only Son he gave,</w:t>
      </w:r>
    </w:p>
    <w:p w14:paraId="472F9C4C" w14:textId="77777777" w:rsidR="00776EFB" w:rsidRDefault="00776EFB" w:rsidP="00776EFB">
      <w:r>
        <w:t>earth from sin and death to save;</w:t>
      </w:r>
    </w:p>
    <w:p w14:paraId="088BFCA2" w14:textId="77777777" w:rsidR="00776EFB" w:rsidRDefault="00776EFB" w:rsidP="00776EFB"/>
    <w:p w14:paraId="6963D6D4" w14:textId="6C88B532" w:rsidR="00776EFB" w:rsidRDefault="00776EFB" w:rsidP="00776EFB">
      <w:r>
        <w:t>3    word of how the Savior’s love</w:t>
      </w:r>
    </w:p>
    <w:p w14:paraId="3A06DA69" w14:textId="77777777" w:rsidR="00776EFB" w:rsidRDefault="00776EFB" w:rsidP="00776EFB">
      <w:r>
        <w:t>earth’s sore burden doth remove;</w:t>
      </w:r>
    </w:p>
    <w:p w14:paraId="75429485" w14:textId="77777777" w:rsidR="00776EFB" w:rsidRDefault="00776EFB" w:rsidP="00776EFB">
      <w:r>
        <w:t xml:space="preserve">how forever, in its </w:t>
      </w:r>
      <w:proofErr w:type="gramStart"/>
      <w:r>
        <w:t>need,</w:t>
      </w:r>
      <w:proofErr w:type="gramEnd"/>
    </w:p>
    <w:p w14:paraId="7D1DD3AF" w14:textId="77777777" w:rsidR="00776EFB" w:rsidRDefault="00776EFB" w:rsidP="00776EFB">
      <w:r>
        <w:t>through his death the world is freed;</w:t>
      </w:r>
    </w:p>
    <w:p w14:paraId="7C4EE27F" w14:textId="77777777" w:rsidR="00776EFB" w:rsidRDefault="00776EFB" w:rsidP="00776EFB"/>
    <w:p w14:paraId="23C2FFE1" w14:textId="408DBBBE" w:rsidR="00776EFB" w:rsidRDefault="00776EFB" w:rsidP="00776EFB">
      <w:r>
        <w:t>4    word of how the Spirit came</w:t>
      </w:r>
    </w:p>
    <w:p w14:paraId="2DBA9CEB" w14:textId="77777777" w:rsidR="00776EFB" w:rsidRDefault="00776EFB" w:rsidP="00776EFB">
      <w:r>
        <w:t>bringing peace in Jesus’ name;</w:t>
      </w:r>
    </w:p>
    <w:p w14:paraId="29DF2A8C" w14:textId="77777777" w:rsidR="00776EFB" w:rsidRDefault="00776EFB" w:rsidP="00776EFB">
      <w:r>
        <w:t>how his never-failing love</w:t>
      </w:r>
    </w:p>
    <w:p w14:paraId="7285B552" w14:textId="77777777" w:rsidR="00776EFB" w:rsidRDefault="00776EFB" w:rsidP="00776EFB">
      <w:r>
        <w:t>guides us on to heaven above.</w:t>
      </w:r>
    </w:p>
    <w:p w14:paraId="0E89F651" w14:textId="77777777" w:rsidR="00776EFB" w:rsidRDefault="00776EFB" w:rsidP="00776EFB"/>
    <w:p w14:paraId="4ECFD47D" w14:textId="1111C813" w:rsidR="00776EFB" w:rsidRDefault="00776EFB" w:rsidP="00776EFB">
      <w:r>
        <w:t>5    Word of life, most pure and strong,</w:t>
      </w:r>
    </w:p>
    <w:p w14:paraId="22423F38" w14:textId="77777777" w:rsidR="00776EFB" w:rsidRDefault="00776EFB" w:rsidP="00776EFB">
      <w:r>
        <w:t>word for which the nations long,</w:t>
      </w:r>
    </w:p>
    <w:p w14:paraId="632217D2" w14:textId="77777777" w:rsidR="00776EFB" w:rsidRDefault="00776EFB" w:rsidP="00776EFB">
      <w:r>
        <w:t>spread abroad, until from night</w:t>
      </w:r>
    </w:p>
    <w:p w14:paraId="3B413831" w14:textId="77777777" w:rsidR="00776EFB" w:rsidRDefault="00776EFB" w:rsidP="00776EFB">
      <w:r>
        <w:t>all the world awakes to light.</w:t>
      </w:r>
    </w:p>
    <w:p w14:paraId="50157DF3" w14:textId="77777777" w:rsidR="00776EFB" w:rsidRDefault="00776EFB" w:rsidP="00776EFB"/>
    <w:p w14:paraId="638DBE6C" w14:textId="77777777" w:rsidR="00776EFB" w:rsidRPr="00776EFB" w:rsidRDefault="00776EFB" w:rsidP="00776EFB">
      <w:pPr>
        <w:rPr>
          <w:i/>
          <w:iCs/>
        </w:rPr>
      </w:pPr>
      <w:r w:rsidRPr="00776EFB">
        <w:rPr>
          <w:i/>
          <w:iCs/>
        </w:rPr>
        <w:t xml:space="preserve">Words: Jonathan Friedrich </w:t>
      </w:r>
      <w:proofErr w:type="spellStart"/>
      <w:r w:rsidRPr="00776EFB">
        <w:rPr>
          <w:i/>
          <w:iCs/>
        </w:rPr>
        <w:t>Bahnmaier</w:t>
      </w:r>
      <w:proofErr w:type="spellEnd"/>
      <w:r w:rsidRPr="00776EFB">
        <w:rPr>
          <w:i/>
          <w:iCs/>
        </w:rPr>
        <w:t xml:space="preserve"> (1774-1841); tr. Arthur William </w:t>
      </w:r>
      <w:proofErr w:type="spellStart"/>
      <w:r w:rsidRPr="00776EFB">
        <w:rPr>
          <w:i/>
          <w:iCs/>
        </w:rPr>
        <w:t>Farlander</w:t>
      </w:r>
      <w:proofErr w:type="spellEnd"/>
      <w:r w:rsidRPr="00776EFB">
        <w:rPr>
          <w:i/>
          <w:iCs/>
        </w:rPr>
        <w:t xml:space="preserve"> (1898-1952) and Charles Winfred Douglas (1867-1944), alt. St. 4, F. Bland Tucker (1895-1984)</w:t>
      </w:r>
    </w:p>
    <w:p w14:paraId="4FCF2BB2" w14:textId="77777777" w:rsidR="00776EFB" w:rsidRPr="00776EFB" w:rsidRDefault="00776EFB" w:rsidP="00776EFB">
      <w:pPr>
        <w:rPr>
          <w:i/>
          <w:iCs/>
        </w:rPr>
      </w:pPr>
      <w:r w:rsidRPr="00776EFB">
        <w:rPr>
          <w:i/>
          <w:iCs/>
        </w:rPr>
        <w:t xml:space="preserve">Music: Gott sei Dank, melody from </w:t>
      </w:r>
      <w:proofErr w:type="spellStart"/>
      <w:r w:rsidRPr="00776EFB">
        <w:rPr>
          <w:i/>
          <w:iCs/>
        </w:rPr>
        <w:t>Geistreiches</w:t>
      </w:r>
      <w:proofErr w:type="spellEnd"/>
      <w:r w:rsidRPr="00776EFB">
        <w:rPr>
          <w:i/>
          <w:iCs/>
        </w:rPr>
        <w:t xml:space="preserve"> </w:t>
      </w:r>
      <w:proofErr w:type="spellStart"/>
      <w:r w:rsidRPr="00776EFB">
        <w:rPr>
          <w:i/>
          <w:iCs/>
        </w:rPr>
        <w:t>Gesangbuch</w:t>
      </w:r>
      <w:proofErr w:type="spellEnd"/>
      <w:r w:rsidRPr="00776EFB">
        <w:rPr>
          <w:i/>
          <w:iCs/>
        </w:rPr>
        <w:t xml:space="preserve">, 1704; adapt. and harm. William Henry </w:t>
      </w:r>
      <w:proofErr w:type="spellStart"/>
      <w:r w:rsidRPr="00776EFB">
        <w:rPr>
          <w:i/>
          <w:iCs/>
        </w:rPr>
        <w:t>Havergel</w:t>
      </w:r>
      <w:proofErr w:type="spellEnd"/>
      <w:r w:rsidRPr="00776EFB">
        <w:rPr>
          <w:i/>
          <w:iCs/>
        </w:rPr>
        <w:t xml:space="preserve"> (1793-1870)</w:t>
      </w:r>
    </w:p>
    <w:p w14:paraId="78C6C356" w14:textId="59CC2C2C" w:rsidR="002723C5" w:rsidRPr="00776EFB" w:rsidRDefault="00776EFB" w:rsidP="00776EFB">
      <w:pPr>
        <w:rPr>
          <w:i/>
          <w:iCs/>
        </w:rPr>
      </w:pPr>
      <w:r w:rsidRPr="00776EFB">
        <w:rPr>
          <w:i/>
          <w:iCs/>
        </w:rPr>
        <w:t>Meter: 77. 77</w:t>
      </w:r>
    </w:p>
    <w:sectPr w:rsidR="002723C5" w:rsidRPr="00776E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NzMyMDMxsjAzNDNX0lEKTi0uzszPAykwqQUAyPAMCywAAAA="/>
  </w:docVars>
  <w:rsids>
    <w:rsidRoot w:val="002723C5"/>
    <w:rsid w:val="00061560"/>
    <w:rsid w:val="002723C5"/>
    <w:rsid w:val="00550C15"/>
    <w:rsid w:val="006F5C79"/>
    <w:rsid w:val="00776EFB"/>
    <w:rsid w:val="00835DD3"/>
    <w:rsid w:val="008B06F5"/>
    <w:rsid w:val="009A58BA"/>
    <w:rsid w:val="00A5198E"/>
    <w:rsid w:val="00B4119A"/>
    <w:rsid w:val="00E96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B362E"/>
  <w15:chartTrackingRefBased/>
  <w15:docId w15:val="{CB8525E2-D63D-4EE0-ABC4-A8D27789F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E40240-70D5-4EF8-AD2E-77A86003B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16</Words>
  <Characters>2374</Characters>
  <Application>Microsoft Office Word</Application>
  <DocSecurity>0</DocSecurity>
  <Lines>19</Lines>
  <Paragraphs>5</Paragraphs>
  <ScaleCrop>false</ScaleCrop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ond</dc:creator>
  <cp:keywords/>
  <dc:description/>
  <cp:lastModifiedBy>Admin Assistant</cp:lastModifiedBy>
  <cp:revision>4</cp:revision>
  <dcterms:created xsi:type="dcterms:W3CDTF">2021-10-09T18:03:00Z</dcterms:created>
  <dcterms:modified xsi:type="dcterms:W3CDTF">2021-10-14T13:42:00Z</dcterms:modified>
</cp:coreProperties>
</file>